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39C7E13" w:rsidR="003E2A3C" w:rsidRPr="00160CE2" w:rsidRDefault="00EE126C" w:rsidP="00BD4832">
      <w:pPr>
        <w:pStyle w:val="Heading1"/>
        <w:spacing w:before="0" w:after="0"/>
        <w:jc w:val="center"/>
      </w:pPr>
      <w:r>
        <w:t>Working with Forms</w:t>
      </w:r>
      <w:r w:rsidR="00694FF6">
        <w:t xml:space="preserve"> - Lab</w:t>
      </w:r>
    </w:p>
    <w:p w14:paraId="588C4709" w14:textId="77777777" w:rsidR="00BD4832" w:rsidRDefault="00BD4832" w:rsidP="00284F99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188DFB0A" w14:textId="7F4FE8E7" w:rsidR="00BD4832" w:rsidRPr="0025010C" w:rsidRDefault="0025010C" w:rsidP="00512759">
      <w:pPr>
        <w:pStyle w:val="ListParagraph"/>
        <w:numPr>
          <w:ilvl w:val="0"/>
          <w:numId w:val="2"/>
        </w:numPr>
      </w:pPr>
      <w:bookmarkStart w:id="0" w:name="_Hlk164344029"/>
      <w:r w:rsidRPr="0025010C">
        <w:t>Web forms are a very powerful tool for interacting with users — most commonly they are used for collecting data from users or allowing them to control a user interface.</w:t>
      </w:r>
    </w:p>
    <w:bookmarkEnd w:id="0"/>
    <w:p w14:paraId="19E46F26" w14:textId="77777777" w:rsidR="00BD4832" w:rsidRDefault="00BD4832" w:rsidP="00284F99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6B88C757" w14:textId="0292576A" w:rsidR="00BD4832" w:rsidRPr="00BC3E47" w:rsidRDefault="0025010C" w:rsidP="00512759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164344040"/>
      <w:r>
        <w:rPr>
          <w:b/>
          <w:bCs/>
        </w:rPr>
        <w:t>Web form building blocks</w:t>
      </w:r>
    </w:p>
    <w:p w14:paraId="624DAA54" w14:textId="10C3A170" w:rsidR="00BD4832" w:rsidRPr="00284F99" w:rsidRDefault="0025010C" w:rsidP="00595385">
      <w:pPr>
        <w:pStyle w:val="ListParagraph"/>
        <w:numPr>
          <w:ilvl w:val="1"/>
          <w:numId w:val="3"/>
        </w:numPr>
        <w:spacing w:before="0" w:after="200"/>
        <w:rPr>
          <w:lang w:val="bg-BG"/>
        </w:rPr>
      </w:pPr>
      <w:r w:rsidRPr="0025010C">
        <w:rPr>
          <w:rStyle w:val="Hyperlink"/>
        </w:rPr>
        <w:t>https://developer.mozilla.org/en-US/docs/Learn/Forms</w:t>
      </w:r>
      <w:bookmarkEnd w:id="1"/>
    </w:p>
    <w:p w14:paraId="0DE67811" w14:textId="0434230F" w:rsidR="00284F99" w:rsidRDefault="00284F99" w:rsidP="00284F99">
      <w:pPr>
        <w:pStyle w:val="Heading2"/>
        <w:numPr>
          <w:ilvl w:val="0"/>
          <w:numId w:val="0"/>
        </w:numPr>
        <w:ind w:left="360" w:hanging="360"/>
      </w:pPr>
      <w:r>
        <w:t>Tasks</w:t>
      </w:r>
    </w:p>
    <w:p w14:paraId="055BA267" w14:textId="13399584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r>
        <w:t>Form Element</w:t>
      </w:r>
    </w:p>
    <w:p w14:paraId="23299311" w14:textId="0CFBA9CD" w:rsidR="00284F99" w:rsidRPr="00284F99" w:rsidRDefault="00284F99" w:rsidP="00284F99">
      <w:r w:rsidRPr="00D71497">
        <w:rPr>
          <w:noProof/>
        </w:rPr>
        <w:drawing>
          <wp:inline distT="0" distB="0" distL="0" distR="0" wp14:anchorId="2DADE0E9" wp14:editId="029A1068">
            <wp:extent cx="6622838" cy="1593850"/>
            <wp:effectExtent l="12700" t="12700" r="6985" b="635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371"/>
                    <a:stretch/>
                  </pic:blipFill>
                  <pic:spPr bwMode="auto">
                    <a:xfrm>
                      <a:off x="0" y="0"/>
                      <a:ext cx="6624298" cy="1594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20F2E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bookmarkStart w:id="2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DBD0F4E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7A75858B" w14:textId="74AC3065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9912EB2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21B90642" w14:textId="77777777" w:rsidR="00694FF6" w:rsidRPr="00990DD7" w:rsidRDefault="00694FF6" w:rsidP="00512759">
      <w:pPr>
        <w:numPr>
          <w:ilvl w:val="0"/>
          <w:numId w:val="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231D02B" w14:textId="49D9450C" w:rsidR="00694FF6" w:rsidRPr="00990DD7" w:rsidRDefault="00694FF6" w:rsidP="00512759">
      <w:pPr>
        <w:numPr>
          <w:ilvl w:val="1"/>
          <w:numId w:val="4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bookmarkStart w:id="3" w:name="_Hlk168308370"/>
      <w:r>
        <w:rPr>
          <w:b/>
          <w:bCs/>
          <w:lang w:val="en-GB"/>
        </w:rPr>
        <w:t>form-element</w:t>
      </w:r>
      <w:bookmarkEnd w:id="3"/>
      <w:r w:rsidRPr="00990DD7">
        <w:rPr>
          <w:b/>
          <w:bCs/>
        </w:rPr>
        <w:t>.html</w:t>
      </w:r>
    </w:p>
    <w:p w14:paraId="5C0BD251" w14:textId="0CC99299" w:rsidR="00694FF6" w:rsidRPr="00CE30A8" w:rsidRDefault="00694FF6" w:rsidP="00512759">
      <w:pPr>
        <w:numPr>
          <w:ilvl w:val="1"/>
          <w:numId w:val="4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form-element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C905F51" w14:textId="77777777" w:rsidR="00694FF6" w:rsidRPr="00CE30A8" w:rsidRDefault="00694FF6" w:rsidP="00512759">
      <w:pPr>
        <w:numPr>
          <w:ilvl w:val="0"/>
          <w:numId w:val="4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9A583DC" w14:textId="77777777" w:rsidR="00694FF6" w:rsidRPr="0045266B" w:rsidRDefault="00694FF6" w:rsidP="00512759">
      <w:pPr>
        <w:numPr>
          <w:ilvl w:val="1"/>
          <w:numId w:val="4"/>
        </w:numPr>
        <w:spacing w:before="0" w:after="0"/>
      </w:pPr>
      <w:bookmarkStart w:id="4" w:name="_Hlk168262133"/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3DC07C2B" w14:textId="2C09AD75" w:rsidR="00694FF6" w:rsidRPr="00CE30A8" w:rsidRDefault="00694FF6" w:rsidP="00512759">
      <w:pPr>
        <w:numPr>
          <w:ilvl w:val="1"/>
          <w:numId w:val="4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bookmarkStart w:id="5" w:name="_Hlk168262122"/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</w:t>
      </w:r>
      <w:bookmarkEnd w:id="5"/>
      <w:r>
        <w:rPr>
          <w:lang w:val="en-GB"/>
        </w:rPr>
        <w:t>as shown on the screenshot</w:t>
      </w:r>
      <w:bookmarkEnd w:id="4"/>
    </w:p>
    <w:p w14:paraId="1C685105" w14:textId="77777777" w:rsidR="00694FF6" w:rsidRPr="00CE30A8" w:rsidRDefault="00694FF6" w:rsidP="00512759">
      <w:pPr>
        <w:numPr>
          <w:ilvl w:val="0"/>
          <w:numId w:val="4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8F8E6A9" w14:textId="77777777" w:rsidR="00694FF6" w:rsidRPr="00B96BDB" w:rsidRDefault="00694FF6" w:rsidP="00512759">
      <w:pPr>
        <w:numPr>
          <w:ilvl w:val="1"/>
          <w:numId w:val="4"/>
        </w:numPr>
        <w:spacing w:before="0" w:after="0"/>
      </w:pPr>
      <w:r>
        <w:rPr>
          <w:lang w:val="en-GB"/>
        </w:rPr>
        <w:t>Add the standard reset styling – padding, margin, box-sizing</w:t>
      </w:r>
    </w:p>
    <w:p w14:paraId="271F5A93" w14:textId="71422881" w:rsidR="00B96BDB" w:rsidRPr="00B96BDB" w:rsidRDefault="00B96BDB" w:rsidP="00512759">
      <w:pPr>
        <w:numPr>
          <w:ilvl w:val="1"/>
          <w:numId w:val="4"/>
        </w:numPr>
        <w:spacing w:before="0" w:after="0"/>
      </w:pPr>
      <w:r>
        <w:rPr>
          <w:lang w:val="en-GB"/>
        </w:rPr>
        <w:t>Add the following styles to the HTML element</w:t>
      </w:r>
    </w:p>
    <w:p w14:paraId="5EBA88C9" w14:textId="382782EE" w:rsidR="00B96BDB" w:rsidRDefault="00B96BDB" w:rsidP="00512759">
      <w:pPr>
        <w:numPr>
          <w:ilvl w:val="2"/>
          <w:numId w:val="4"/>
        </w:numPr>
        <w:spacing w:before="0" w:after="0"/>
      </w:pPr>
      <w:r>
        <w:rPr>
          <w:lang w:val="en-GB"/>
        </w:rPr>
        <w:t xml:space="preserve">Font – 14px/1.5 </w:t>
      </w:r>
      <w:proofErr w:type="spellStart"/>
      <w:r>
        <w:rPr>
          <w:lang w:val="en-GB"/>
        </w:rPr>
        <w:t>Lato</w:t>
      </w:r>
      <w:proofErr w:type="spellEnd"/>
      <w:r>
        <w:rPr>
          <w:lang w:val="en-GB"/>
        </w:rPr>
        <w:t>, sans-serif</w:t>
      </w:r>
    </w:p>
    <w:p w14:paraId="6F32A2EF" w14:textId="0F7DE9A4" w:rsidR="00B96BDB" w:rsidRPr="00B96BDB" w:rsidRDefault="00B96BDB" w:rsidP="00512759">
      <w:pPr>
        <w:numPr>
          <w:ilvl w:val="1"/>
          <w:numId w:val="4"/>
        </w:numPr>
        <w:spacing w:before="0" w:after="0"/>
      </w:pPr>
      <w:r>
        <w:t xml:space="preserve">Inherit the font styling on these elements – body, input, </w:t>
      </w:r>
      <w:proofErr w:type="spellStart"/>
      <w:r>
        <w:t>textarea</w:t>
      </w:r>
      <w:proofErr w:type="spellEnd"/>
      <w:r>
        <w:t>, select, option</w:t>
      </w:r>
    </w:p>
    <w:p w14:paraId="2FB5C3ED" w14:textId="6C78F5CB" w:rsidR="00694FF6" w:rsidRPr="00CE30A8" w:rsidRDefault="00694FF6" w:rsidP="00512759">
      <w:pPr>
        <w:numPr>
          <w:ilvl w:val="1"/>
          <w:numId w:val="4"/>
        </w:numPr>
        <w:spacing w:before="0" w:after="0"/>
      </w:pPr>
      <w:r w:rsidRPr="00CE30A8">
        <w:rPr>
          <w:lang w:val="en-GB"/>
        </w:rPr>
        <w:t xml:space="preserve">Add </w:t>
      </w:r>
      <w:r w:rsidR="00B96BDB">
        <w:rPr>
          <w:lang w:val="en-GB"/>
        </w:rPr>
        <w:t xml:space="preserve">padding of 2 </w:t>
      </w:r>
      <w:proofErr w:type="spellStart"/>
      <w:r w:rsidR="00B96BDB">
        <w:rPr>
          <w:lang w:val="en-GB"/>
        </w:rPr>
        <w:t>em</w:t>
      </w:r>
      <w:proofErr w:type="spellEnd"/>
      <w:r w:rsidR="00B96BDB">
        <w:rPr>
          <w:lang w:val="en-GB"/>
        </w:rPr>
        <w:t xml:space="preserve"> to the </w:t>
      </w:r>
      <w:r>
        <w:rPr>
          <w:lang w:val="en-GB"/>
        </w:rPr>
        <w:t>body</w:t>
      </w:r>
      <w:r w:rsidRPr="00CE30A8">
        <w:rPr>
          <w:lang w:val="en-GB"/>
        </w:rPr>
        <w:t xml:space="preserve"> element</w:t>
      </w:r>
    </w:p>
    <w:p w14:paraId="169781C2" w14:textId="03727043" w:rsidR="00694FF6" w:rsidRPr="00017482" w:rsidRDefault="00694FF6" w:rsidP="00512759">
      <w:pPr>
        <w:numPr>
          <w:ilvl w:val="1"/>
          <w:numId w:val="4"/>
        </w:numPr>
        <w:spacing w:before="0" w:after="0"/>
      </w:pPr>
      <w:r>
        <w:rPr>
          <w:lang w:val="en-GB"/>
        </w:rPr>
        <w:t>Add margin-top of 2em to all h2 elements</w:t>
      </w:r>
    </w:p>
    <w:p w14:paraId="586BC55B" w14:textId="30F3CE42" w:rsidR="00694FF6" w:rsidRPr="00B96BDB" w:rsidRDefault="00694FF6" w:rsidP="00512759">
      <w:pPr>
        <w:numPr>
          <w:ilvl w:val="1"/>
          <w:numId w:val="4"/>
        </w:numPr>
        <w:spacing w:before="0" w:after="0"/>
      </w:pPr>
      <w:r>
        <w:rPr>
          <w:lang w:val="en-GB"/>
        </w:rPr>
        <w:t xml:space="preserve">Add the following styles to the </w:t>
      </w:r>
      <w:r w:rsidR="00B96BDB">
        <w:rPr>
          <w:lang w:val="en-GB"/>
        </w:rPr>
        <w:t xml:space="preserve">code </w:t>
      </w:r>
      <w:r>
        <w:rPr>
          <w:lang w:val="en-GB"/>
        </w:rPr>
        <w:t>element</w:t>
      </w:r>
      <w:r w:rsidR="00B96BDB">
        <w:rPr>
          <w:lang w:val="en-GB"/>
        </w:rPr>
        <w:t>s:</w:t>
      </w:r>
    </w:p>
    <w:p w14:paraId="17B3FDDB" w14:textId="7369FCCF" w:rsidR="00B96BDB" w:rsidRDefault="00B96BDB" w:rsidP="00512759">
      <w:pPr>
        <w:numPr>
          <w:ilvl w:val="2"/>
          <w:numId w:val="4"/>
        </w:numPr>
        <w:spacing w:before="0" w:after="0"/>
      </w:pPr>
      <w:r>
        <w:t>Display – block</w:t>
      </w:r>
    </w:p>
    <w:p w14:paraId="5D7A7343" w14:textId="664FF3A9" w:rsidR="00B96BDB" w:rsidRDefault="00B96BDB" w:rsidP="00512759">
      <w:pPr>
        <w:numPr>
          <w:ilvl w:val="2"/>
          <w:numId w:val="4"/>
        </w:numPr>
        <w:spacing w:before="0" w:after="0"/>
      </w:pPr>
      <w:r>
        <w:t xml:space="preserve">Padding – 2em </w:t>
      </w:r>
      <w:proofErr w:type="spellStart"/>
      <w:r>
        <w:t>2em</w:t>
      </w:r>
      <w:proofErr w:type="spellEnd"/>
      <w:r>
        <w:t xml:space="preserve"> 0.5em 2em</w:t>
      </w:r>
    </w:p>
    <w:p w14:paraId="4F9D3C1E" w14:textId="3C0DEE4D" w:rsidR="00B96BDB" w:rsidRDefault="00B96BDB" w:rsidP="00512759">
      <w:pPr>
        <w:numPr>
          <w:ilvl w:val="2"/>
          <w:numId w:val="4"/>
        </w:numPr>
        <w:spacing w:before="0" w:after="0"/>
      </w:pPr>
      <w:r>
        <w:t>Border-radius – 0.3em</w:t>
      </w:r>
    </w:p>
    <w:p w14:paraId="10D62F77" w14:textId="664386E8" w:rsidR="00B96BDB" w:rsidRDefault="00B96BDB" w:rsidP="00512759">
      <w:pPr>
        <w:numPr>
          <w:ilvl w:val="2"/>
          <w:numId w:val="4"/>
        </w:numPr>
        <w:spacing w:before="0" w:after="0"/>
      </w:pPr>
      <w:r>
        <w:t>Margin – 2em 0</w:t>
      </w:r>
    </w:p>
    <w:p w14:paraId="2C50F810" w14:textId="46959B50" w:rsidR="00B96BDB" w:rsidRDefault="00B96BDB" w:rsidP="00512759">
      <w:pPr>
        <w:numPr>
          <w:ilvl w:val="2"/>
          <w:numId w:val="4"/>
        </w:numPr>
        <w:spacing w:before="0" w:after="0"/>
      </w:pPr>
      <w:r>
        <w:t>Border – 1px solid #ccc</w:t>
      </w:r>
    </w:p>
    <w:p w14:paraId="2640C7B4" w14:textId="2FEDF85F" w:rsidR="00B96BDB" w:rsidRDefault="00B96BDB" w:rsidP="00512759">
      <w:pPr>
        <w:numPr>
          <w:ilvl w:val="2"/>
          <w:numId w:val="4"/>
        </w:numPr>
        <w:spacing w:before="0" w:after="0"/>
      </w:pPr>
      <w:proofErr w:type="spellStart"/>
      <w:r>
        <w:t>Overlow</w:t>
      </w:r>
      <w:proofErr w:type="spellEnd"/>
      <w:r>
        <w:t xml:space="preserve"> – auto</w:t>
      </w:r>
    </w:p>
    <w:p w14:paraId="2A374B46" w14:textId="5CC9489E" w:rsidR="00B96BDB" w:rsidRDefault="00B96BDB" w:rsidP="00512759">
      <w:pPr>
        <w:numPr>
          <w:ilvl w:val="1"/>
          <w:numId w:val="4"/>
        </w:numPr>
        <w:spacing w:before="0" w:after="0"/>
      </w:pPr>
      <w:r>
        <w:t>Add the following styles to the input elements:</w:t>
      </w:r>
    </w:p>
    <w:p w14:paraId="72EB6B80" w14:textId="2331C1B1" w:rsidR="00B96BDB" w:rsidRDefault="00B96BDB" w:rsidP="00512759">
      <w:pPr>
        <w:numPr>
          <w:ilvl w:val="2"/>
          <w:numId w:val="4"/>
        </w:numPr>
        <w:spacing w:before="0" w:after="0"/>
      </w:pPr>
      <w:r>
        <w:t>Display – inline-block</w:t>
      </w:r>
    </w:p>
    <w:p w14:paraId="2B8FB260" w14:textId="60E67D28" w:rsidR="00B96BDB" w:rsidRDefault="00B96BDB" w:rsidP="00512759">
      <w:pPr>
        <w:numPr>
          <w:ilvl w:val="2"/>
          <w:numId w:val="4"/>
        </w:numPr>
        <w:spacing w:before="0" w:after="0"/>
      </w:pPr>
      <w:r>
        <w:t>Padding – 0.5em 0.8em</w:t>
      </w:r>
    </w:p>
    <w:p w14:paraId="3FA946A8" w14:textId="490C6C9B" w:rsidR="00B96BDB" w:rsidRDefault="00B96BDB" w:rsidP="00512759">
      <w:pPr>
        <w:numPr>
          <w:ilvl w:val="2"/>
          <w:numId w:val="4"/>
        </w:numPr>
        <w:spacing w:before="0" w:after="0"/>
      </w:pPr>
      <w:r>
        <w:t>Border – 2px solid #ccc</w:t>
      </w:r>
    </w:p>
    <w:p w14:paraId="6C05EA8F" w14:textId="328723E5" w:rsidR="00B96BDB" w:rsidRDefault="00B96BDB" w:rsidP="00512759">
      <w:pPr>
        <w:numPr>
          <w:ilvl w:val="2"/>
          <w:numId w:val="4"/>
        </w:numPr>
        <w:spacing w:before="0" w:after="0"/>
      </w:pPr>
      <w:r>
        <w:t xml:space="preserve">Outline </w:t>
      </w:r>
      <w:bookmarkStart w:id="6" w:name="_Hlk168309128"/>
      <w:r>
        <w:t>–</w:t>
      </w:r>
      <w:bookmarkEnd w:id="6"/>
      <w:r>
        <w:t xml:space="preserve"> none</w:t>
      </w:r>
    </w:p>
    <w:p w14:paraId="5D40AD7D" w14:textId="20BDE50B" w:rsidR="00B96BDB" w:rsidRDefault="00B96BDB" w:rsidP="00512759">
      <w:pPr>
        <w:numPr>
          <w:ilvl w:val="1"/>
          <w:numId w:val="4"/>
        </w:numPr>
        <w:spacing w:before="0" w:after="0"/>
      </w:pPr>
      <w:r>
        <w:t>Add the following styles to the input when focused:</w:t>
      </w:r>
    </w:p>
    <w:p w14:paraId="296BD142" w14:textId="77777777" w:rsidR="00284F99" w:rsidRDefault="00B96BDB" w:rsidP="00284F99">
      <w:pPr>
        <w:numPr>
          <w:ilvl w:val="2"/>
          <w:numId w:val="4"/>
        </w:numPr>
        <w:spacing w:before="0" w:after="0"/>
      </w:pPr>
      <w:r>
        <w:t>Border-color – #090</w:t>
      </w:r>
      <w:bookmarkEnd w:id="2"/>
    </w:p>
    <w:p w14:paraId="293DA53D" w14:textId="5ECE497E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r>
        <w:t>Text input</w:t>
      </w:r>
    </w:p>
    <w:p w14:paraId="3841E7D6" w14:textId="5367C32D" w:rsidR="00284F99" w:rsidRPr="00284F99" w:rsidRDefault="00284F99" w:rsidP="00284F99">
      <w:r w:rsidRPr="00D71497">
        <w:rPr>
          <w:noProof/>
        </w:rPr>
        <w:drawing>
          <wp:inline distT="0" distB="0" distL="0" distR="0" wp14:anchorId="4EB7654C" wp14:editId="6CB5E72E">
            <wp:extent cx="6622838" cy="2946400"/>
            <wp:effectExtent l="12700" t="12700" r="6985" b="12700"/>
            <wp:docPr id="137394435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944354" name="Картина 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t="1" r="13" b="62634"/>
                    <a:stretch/>
                  </pic:blipFill>
                  <pic:spPr bwMode="auto">
                    <a:xfrm>
                      <a:off x="0" y="0"/>
                      <a:ext cx="6624298" cy="29470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F8EFF9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1B02FE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29A1F93D" w14:textId="44E6380C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5E35D7F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3E869DCA" w14:textId="77777777" w:rsidR="00694FF6" w:rsidRPr="00990DD7" w:rsidRDefault="00694FF6" w:rsidP="00512759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D602141" w14:textId="67B69CFC" w:rsidR="00694FF6" w:rsidRPr="00990DD7" w:rsidRDefault="00694FF6" w:rsidP="00512759">
      <w:pPr>
        <w:numPr>
          <w:ilvl w:val="1"/>
          <w:numId w:val="6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bookmarkStart w:id="7" w:name="_Hlk168308465"/>
      <w:r>
        <w:rPr>
          <w:b/>
          <w:bCs/>
          <w:lang w:val="en-GB"/>
        </w:rPr>
        <w:t>text-input</w:t>
      </w:r>
      <w:bookmarkEnd w:id="7"/>
      <w:r w:rsidRPr="00990DD7">
        <w:rPr>
          <w:b/>
          <w:bCs/>
        </w:rPr>
        <w:t>.html</w:t>
      </w:r>
    </w:p>
    <w:p w14:paraId="7BE89067" w14:textId="4F010EAF" w:rsidR="00694FF6" w:rsidRPr="00CE30A8" w:rsidRDefault="00694FF6" w:rsidP="00512759">
      <w:pPr>
        <w:numPr>
          <w:ilvl w:val="1"/>
          <w:numId w:val="6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text-input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23F8BECC" w14:textId="77777777" w:rsidR="00694FF6" w:rsidRPr="00CE30A8" w:rsidRDefault="00694FF6" w:rsidP="00512759">
      <w:pPr>
        <w:numPr>
          <w:ilvl w:val="0"/>
          <w:numId w:val="6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18BC69DC" w14:textId="77777777" w:rsidR="00694FF6" w:rsidRPr="0045266B" w:rsidRDefault="00694FF6" w:rsidP="00512759">
      <w:pPr>
        <w:numPr>
          <w:ilvl w:val="1"/>
          <w:numId w:val="6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F35D6EB" w14:textId="769D1FBF" w:rsidR="00694FF6" w:rsidRPr="00CE30A8" w:rsidRDefault="00694FF6" w:rsidP="00512759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1F82BF7A" w14:textId="77777777" w:rsidR="00694FF6" w:rsidRPr="00CE30A8" w:rsidRDefault="00694FF6" w:rsidP="00512759">
      <w:pPr>
        <w:numPr>
          <w:ilvl w:val="0"/>
          <w:numId w:val="6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018529D" w14:textId="6A72EAA7" w:rsidR="00694FF6" w:rsidRPr="00B96BDB" w:rsidRDefault="00694FF6" w:rsidP="00512759">
      <w:pPr>
        <w:numPr>
          <w:ilvl w:val="1"/>
          <w:numId w:val="6"/>
        </w:numPr>
        <w:spacing w:before="0" w:after="0"/>
      </w:pPr>
      <w:bookmarkStart w:id="8" w:name="_Hlk168308557"/>
      <w:r>
        <w:rPr>
          <w:lang w:val="en-GB"/>
        </w:rPr>
        <w:t>Copy the styling from Task 1</w:t>
      </w:r>
      <w:bookmarkEnd w:id="8"/>
    </w:p>
    <w:p w14:paraId="1C95B7E0" w14:textId="66875CC3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proofErr w:type="spellStart"/>
      <w:r>
        <w:t>Textarea</w:t>
      </w:r>
      <w:proofErr w:type="spellEnd"/>
    </w:p>
    <w:p w14:paraId="71FEA125" w14:textId="5078EF64" w:rsidR="00284F99" w:rsidRPr="00284F99" w:rsidRDefault="00284F99" w:rsidP="00284F99">
      <w:r w:rsidRPr="00D71497">
        <w:rPr>
          <w:noProof/>
        </w:rPr>
        <w:drawing>
          <wp:inline distT="0" distB="0" distL="0" distR="0" wp14:anchorId="4A84BF58" wp14:editId="61AD8203">
            <wp:extent cx="6622415" cy="2178050"/>
            <wp:effectExtent l="12700" t="12700" r="6985" b="19050"/>
            <wp:docPr id="81394043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940439" name="Картина 1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531"/>
                    <a:stretch/>
                  </pic:blipFill>
                  <pic:spPr bwMode="auto">
                    <a:xfrm>
                      <a:off x="0" y="0"/>
                      <a:ext cx="6624298" cy="21786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BBDCEC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0172DB0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6E11D987" w14:textId="438BBD07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3DD310D8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653A1199" w14:textId="77777777" w:rsidR="00694FF6" w:rsidRPr="00990DD7" w:rsidRDefault="00694FF6" w:rsidP="00512759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FC20055" w14:textId="77777777" w:rsidR="00694FF6" w:rsidRPr="00990DD7" w:rsidRDefault="00694FF6" w:rsidP="00512759">
      <w:pPr>
        <w:numPr>
          <w:ilvl w:val="1"/>
          <w:numId w:val="7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html</w:t>
      </w:r>
    </w:p>
    <w:p w14:paraId="5093B058" w14:textId="29A6442C" w:rsidR="00694FF6" w:rsidRPr="00CE30A8" w:rsidRDefault="00694FF6" w:rsidP="00512759">
      <w:pPr>
        <w:numPr>
          <w:ilvl w:val="1"/>
          <w:numId w:val="7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CE0F65C" w14:textId="77777777" w:rsidR="00694FF6" w:rsidRPr="00CE30A8" w:rsidRDefault="00694FF6" w:rsidP="00512759">
      <w:pPr>
        <w:numPr>
          <w:ilvl w:val="0"/>
          <w:numId w:val="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6D5811D1" w14:textId="77777777" w:rsidR="00694FF6" w:rsidRPr="0045266B" w:rsidRDefault="00694FF6" w:rsidP="00512759">
      <w:pPr>
        <w:numPr>
          <w:ilvl w:val="1"/>
          <w:numId w:val="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6B07C6E" w14:textId="6A92249F" w:rsidR="00694FF6" w:rsidRPr="00CE30A8" w:rsidRDefault="00694FF6" w:rsidP="00512759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1BA26B65" w14:textId="77777777" w:rsidR="00694FF6" w:rsidRPr="00CE30A8" w:rsidRDefault="00694FF6" w:rsidP="00512759">
      <w:pPr>
        <w:numPr>
          <w:ilvl w:val="0"/>
          <w:numId w:val="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55FC068" w14:textId="77777777" w:rsidR="00694FF6" w:rsidRPr="00694FF6" w:rsidRDefault="00694FF6" w:rsidP="00512759">
      <w:pPr>
        <w:numPr>
          <w:ilvl w:val="1"/>
          <w:numId w:val="7"/>
        </w:numPr>
        <w:spacing w:before="0" w:after="0"/>
      </w:pPr>
      <w:r>
        <w:rPr>
          <w:lang w:val="en-GB"/>
        </w:rPr>
        <w:t>Copy the styling from Task 1</w:t>
      </w:r>
    </w:p>
    <w:p w14:paraId="185D4D5C" w14:textId="03832A1D" w:rsidR="00694FF6" w:rsidRPr="00694FF6" w:rsidRDefault="00B96BDB" w:rsidP="00512759">
      <w:pPr>
        <w:numPr>
          <w:ilvl w:val="1"/>
          <w:numId w:val="7"/>
        </w:numPr>
        <w:spacing w:before="0" w:after="0"/>
      </w:pPr>
      <w:r>
        <w:t xml:space="preserve">Make sure the </w:t>
      </w:r>
      <w:proofErr w:type="spellStart"/>
      <w:r>
        <w:t>textarea</w:t>
      </w:r>
      <w:proofErr w:type="spellEnd"/>
      <w:r>
        <w:t xml:space="preserve"> has the same styling as the input elements</w:t>
      </w:r>
    </w:p>
    <w:p w14:paraId="3BF6A9A3" w14:textId="0B142940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r>
        <w:t>Radio</w:t>
      </w:r>
    </w:p>
    <w:p w14:paraId="1F7F2D55" w14:textId="6CFAC861" w:rsidR="00284F99" w:rsidRPr="00284F99" w:rsidRDefault="00284F99" w:rsidP="00284F99">
      <w:r w:rsidRPr="00D71497">
        <w:rPr>
          <w:noProof/>
        </w:rPr>
        <w:drawing>
          <wp:inline distT="0" distB="0" distL="0" distR="0" wp14:anchorId="6BE61B69" wp14:editId="75B673D1">
            <wp:extent cx="6622838" cy="2990850"/>
            <wp:effectExtent l="12700" t="12700" r="6985" b="6350"/>
            <wp:docPr id="17239236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923669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716"/>
                    <a:stretch/>
                  </pic:blipFill>
                  <pic:spPr bwMode="auto">
                    <a:xfrm>
                      <a:off x="0" y="0"/>
                      <a:ext cx="6624298" cy="299150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6AD08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B8C514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3333A5FA" w14:textId="28A56682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F732423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5F3E3505" w14:textId="77777777" w:rsidR="00694FF6" w:rsidRPr="00990DD7" w:rsidRDefault="00694FF6" w:rsidP="00512759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084E6A4" w14:textId="7638572F" w:rsidR="00694FF6" w:rsidRPr="00990DD7" w:rsidRDefault="00694FF6" w:rsidP="00512759">
      <w:pPr>
        <w:numPr>
          <w:ilvl w:val="1"/>
          <w:numId w:val="8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bookmarkStart w:id="9" w:name="_Hlk168308604"/>
      <w:r>
        <w:rPr>
          <w:b/>
          <w:bCs/>
          <w:lang w:val="en-GB"/>
        </w:rPr>
        <w:t>radio</w:t>
      </w:r>
      <w:bookmarkEnd w:id="9"/>
      <w:r w:rsidRPr="00990DD7">
        <w:rPr>
          <w:b/>
          <w:bCs/>
        </w:rPr>
        <w:t>.html</w:t>
      </w:r>
    </w:p>
    <w:p w14:paraId="35911C03" w14:textId="6C5A5188" w:rsidR="00694FF6" w:rsidRPr="00CE30A8" w:rsidRDefault="00694FF6" w:rsidP="00512759">
      <w:pPr>
        <w:numPr>
          <w:ilvl w:val="1"/>
          <w:numId w:val="8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radio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AEC7170" w14:textId="77777777" w:rsidR="00694FF6" w:rsidRPr="00CE30A8" w:rsidRDefault="00694FF6" w:rsidP="00512759">
      <w:pPr>
        <w:numPr>
          <w:ilvl w:val="0"/>
          <w:numId w:val="8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BC8A110" w14:textId="77777777" w:rsidR="00694FF6" w:rsidRPr="0045266B" w:rsidRDefault="00694FF6" w:rsidP="00512759">
      <w:pPr>
        <w:numPr>
          <w:ilvl w:val="1"/>
          <w:numId w:val="8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AD7D8AC" w14:textId="5FF6B31C" w:rsidR="00694FF6" w:rsidRPr="00CE30A8" w:rsidRDefault="00694FF6" w:rsidP="00512759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25A0340C" w14:textId="77777777" w:rsidR="00694FF6" w:rsidRPr="00CE30A8" w:rsidRDefault="00694FF6" w:rsidP="00512759">
      <w:pPr>
        <w:numPr>
          <w:ilvl w:val="0"/>
          <w:numId w:val="8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756F9DE5" w14:textId="7F071667" w:rsidR="00694FF6" w:rsidRPr="00D775B8" w:rsidRDefault="00694FF6" w:rsidP="00512759">
      <w:pPr>
        <w:numPr>
          <w:ilvl w:val="1"/>
          <w:numId w:val="8"/>
        </w:numPr>
        <w:spacing w:before="0" w:after="0"/>
      </w:pPr>
      <w:r w:rsidRPr="00D775B8">
        <w:rPr>
          <w:lang w:val="en-GB"/>
        </w:rPr>
        <w:t>Copy the styling from Task 1</w:t>
      </w:r>
    </w:p>
    <w:p w14:paraId="686CB386" w14:textId="6F71FB7C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r>
        <w:t>Checkbox</w:t>
      </w:r>
    </w:p>
    <w:p w14:paraId="02C9A6A8" w14:textId="0D0B3002" w:rsidR="00284F99" w:rsidRPr="00284F99" w:rsidRDefault="00284F99" w:rsidP="00284F99">
      <w:r w:rsidRPr="00D71497">
        <w:rPr>
          <w:noProof/>
        </w:rPr>
        <w:drawing>
          <wp:inline distT="0" distB="0" distL="0" distR="0" wp14:anchorId="013D8052" wp14:editId="2F7067C1">
            <wp:extent cx="6622838" cy="3073400"/>
            <wp:effectExtent l="12700" t="12700" r="6985" b="12700"/>
            <wp:docPr id="5716805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680590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17501"/>
                    <a:stretch/>
                  </pic:blipFill>
                  <pic:spPr bwMode="auto">
                    <a:xfrm>
                      <a:off x="0" y="0"/>
                      <a:ext cx="6624298" cy="30740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301152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8153103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10242A6D" w14:textId="45721A05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67C612D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7CA8E36B" w14:textId="77777777" w:rsidR="00694FF6" w:rsidRPr="00990DD7" w:rsidRDefault="00694FF6" w:rsidP="00512759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6298B89" w14:textId="77777777" w:rsidR="00694FF6" w:rsidRPr="00990DD7" w:rsidRDefault="00694FF6" w:rsidP="00512759">
      <w:pPr>
        <w:numPr>
          <w:ilvl w:val="1"/>
          <w:numId w:val="9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html</w:t>
      </w:r>
    </w:p>
    <w:p w14:paraId="32DAF6CA" w14:textId="455D1D90" w:rsidR="00694FF6" w:rsidRPr="00CE30A8" w:rsidRDefault="00694FF6" w:rsidP="00512759">
      <w:pPr>
        <w:numPr>
          <w:ilvl w:val="1"/>
          <w:numId w:val="9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53A6C24" w14:textId="77777777" w:rsidR="00694FF6" w:rsidRPr="00CE30A8" w:rsidRDefault="00694FF6" w:rsidP="00512759">
      <w:pPr>
        <w:numPr>
          <w:ilvl w:val="0"/>
          <w:numId w:val="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D5362DD" w14:textId="77777777" w:rsidR="00694FF6" w:rsidRPr="0045266B" w:rsidRDefault="00694FF6" w:rsidP="00512759">
      <w:pPr>
        <w:numPr>
          <w:ilvl w:val="1"/>
          <w:numId w:val="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04A490" w14:textId="2043FECC" w:rsidR="00694FF6" w:rsidRPr="00CE30A8" w:rsidRDefault="00694FF6" w:rsidP="00512759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663F0460" w14:textId="77777777" w:rsidR="00694FF6" w:rsidRDefault="00694FF6" w:rsidP="00512759">
      <w:pPr>
        <w:numPr>
          <w:ilvl w:val="0"/>
          <w:numId w:val="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5FA52DC4" w14:textId="09ADAC91" w:rsidR="00694FF6" w:rsidRPr="00D775B8" w:rsidRDefault="00694FF6" w:rsidP="00512759">
      <w:pPr>
        <w:numPr>
          <w:ilvl w:val="1"/>
          <w:numId w:val="9"/>
        </w:numPr>
        <w:spacing w:before="0" w:after="0"/>
        <w:rPr>
          <w:b/>
          <w:bCs/>
        </w:rPr>
      </w:pPr>
      <w:r w:rsidRPr="00D775B8">
        <w:rPr>
          <w:lang w:val="en-GB"/>
        </w:rPr>
        <w:t>Copy the styling from Task 1</w:t>
      </w:r>
    </w:p>
    <w:p w14:paraId="7DCA0476" w14:textId="7EF698FE" w:rsidR="00694FF6" w:rsidRDefault="00694FF6">
      <w:pPr>
        <w:spacing w:before="0" w:after="200"/>
      </w:pPr>
      <w:r>
        <w:br w:type="page"/>
      </w:r>
    </w:p>
    <w:p w14:paraId="30DA1555" w14:textId="6EF4EFFB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r>
        <w:t>Select</w:t>
      </w:r>
    </w:p>
    <w:p w14:paraId="45A758A2" w14:textId="400020C8" w:rsidR="00284F99" w:rsidRPr="00284F99" w:rsidRDefault="00284F99" w:rsidP="00284F99">
      <w:r w:rsidRPr="00D71497">
        <w:rPr>
          <w:noProof/>
        </w:rPr>
        <w:drawing>
          <wp:inline distT="0" distB="0" distL="0" distR="0" wp14:anchorId="5FF68201" wp14:editId="0EE6490B">
            <wp:extent cx="6622838" cy="2501900"/>
            <wp:effectExtent l="12700" t="12700" r="6985" b="12700"/>
            <wp:docPr id="138198552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985523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32842"/>
                    <a:stretch/>
                  </pic:blipFill>
                  <pic:spPr bwMode="auto">
                    <a:xfrm>
                      <a:off x="0" y="0"/>
                      <a:ext cx="6624298" cy="25024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12151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417E62F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1B716592" w14:textId="6556C9E8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68524896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37B78553" w14:textId="77777777" w:rsidR="00694FF6" w:rsidRPr="00990DD7" w:rsidRDefault="00694FF6" w:rsidP="00512759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6828B09" w14:textId="06697042" w:rsidR="00694FF6" w:rsidRPr="00990DD7" w:rsidRDefault="00694FF6" w:rsidP="00512759">
      <w:pPr>
        <w:numPr>
          <w:ilvl w:val="1"/>
          <w:numId w:val="10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select</w:t>
      </w:r>
      <w:r w:rsidRPr="00990DD7">
        <w:rPr>
          <w:b/>
          <w:bCs/>
        </w:rPr>
        <w:t>.html</w:t>
      </w:r>
    </w:p>
    <w:p w14:paraId="291C8F7E" w14:textId="4D8CC55D" w:rsidR="00694FF6" w:rsidRPr="00CE30A8" w:rsidRDefault="00694FF6" w:rsidP="00512759">
      <w:pPr>
        <w:numPr>
          <w:ilvl w:val="1"/>
          <w:numId w:val="10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select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47B9A998" w14:textId="77777777" w:rsidR="00694FF6" w:rsidRPr="00CE30A8" w:rsidRDefault="00694FF6" w:rsidP="00512759">
      <w:pPr>
        <w:numPr>
          <w:ilvl w:val="0"/>
          <w:numId w:val="1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38ABF75F" w14:textId="77777777" w:rsidR="00694FF6" w:rsidRPr="0045266B" w:rsidRDefault="00694FF6" w:rsidP="00512759">
      <w:pPr>
        <w:numPr>
          <w:ilvl w:val="1"/>
          <w:numId w:val="1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383DD878" w14:textId="2C7C52D5" w:rsidR="00694FF6" w:rsidRPr="00CE30A8" w:rsidRDefault="00694FF6" w:rsidP="00512759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34652DB4" w14:textId="77777777" w:rsidR="00694FF6" w:rsidRDefault="00694FF6" w:rsidP="00512759">
      <w:pPr>
        <w:numPr>
          <w:ilvl w:val="0"/>
          <w:numId w:val="1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DE4D6AC" w14:textId="77C0A41F" w:rsidR="00694FF6" w:rsidRPr="00D775B8" w:rsidRDefault="00694FF6" w:rsidP="00512759">
      <w:pPr>
        <w:numPr>
          <w:ilvl w:val="1"/>
          <w:numId w:val="10"/>
        </w:numPr>
        <w:spacing w:before="0" w:after="0"/>
        <w:rPr>
          <w:b/>
          <w:bCs/>
        </w:rPr>
      </w:pPr>
      <w:r w:rsidRPr="00694FF6">
        <w:rPr>
          <w:lang w:val="en-GB"/>
        </w:rPr>
        <w:t>Copy the styling from Task 1</w:t>
      </w:r>
    </w:p>
    <w:p w14:paraId="3A1AF680" w14:textId="33C9F203" w:rsidR="00D775B8" w:rsidRPr="00D775B8" w:rsidRDefault="00D775B8" w:rsidP="00512759">
      <w:pPr>
        <w:numPr>
          <w:ilvl w:val="1"/>
          <w:numId w:val="10"/>
        </w:numPr>
        <w:spacing w:before="0" w:after="0"/>
        <w:rPr>
          <w:b/>
          <w:bCs/>
        </w:rPr>
      </w:pPr>
      <w:r>
        <w:rPr>
          <w:lang w:val="en-GB"/>
        </w:rPr>
        <w:t>Add the following styles to the select elements:</w:t>
      </w:r>
    </w:p>
    <w:p w14:paraId="332ACC50" w14:textId="35AEF548" w:rsidR="00D775B8" w:rsidRPr="00D775B8" w:rsidRDefault="00D775B8" w:rsidP="00512759">
      <w:pPr>
        <w:numPr>
          <w:ilvl w:val="2"/>
          <w:numId w:val="10"/>
        </w:numPr>
        <w:spacing w:before="0" w:after="0"/>
        <w:rPr>
          <w:b/>
          <w:bCs/>
        </w:rPr>
      </w:pPr>
      <w:r>
        <w:rPr>
          <w:lang w:val="en-GB"/>
        </w:rPr>
        <w:t>Display – inline-block</w:t>
      </w:r>
    </w:p>
    <w:p w14:paraId="115A3AE4" w14:textId="12F47BED" w:rsidR="00D775B8" w:rsidRPr="00D775B8" w:rsidRDefault="00D775B8" w:rsidP="00512759">
      <w:pPr>
        <w:numPr>
          <w:ilvl w:val="2"/>
          <w:numId w:val="10"/>
        </w:numPr>
        <w:spacing w:before="0" w:after="0"/>
        <w:rPr>
          <w:b/>
          <w:bCs/>
        </w:rPr>
      </w:pPr>
      <w:r>
        <w:rPr>
          <w:lang w:val="en-GB"/>
        </w:rPr>
        <w:t>Padding – 0.5em 0.8em</w:t>
      </w:r>
    </w:p>
    <w:p w14:paraId="492FCB9A" w14:textId="07B84E75" w:rsidR="00D775B8" w:rsidRPr="00D775B8" w:rsidRDefault="00D775B8" w:rsidP="00512759">
      <w:pPr>
        <w:numPr>
          <w:ilvl w:val="2"/>
          <w:numId w:val="10"/>
        </w:numPr>
        <w:spacing w:before="0" w:after="0"/>
        <w:rPr>
          <w:b/>
          <w:bCs/>
        </w:rPr>
      </w:pPr>
      <w:r>
        <w:rPr>
          <w:lang w:val="en-GB"/>
        </w:rPr>
        <w:t>Border – 2px solid #ccc</w:t>
      </w:r>
    </w:p>
    <w:p w14:paraId="062FD090" w14:textId="28AE4ABE" w:rsidR="00D775B8" w:rsidRPr="00D775B8" w:rsidRDefault="00D775B8" w:rsidP="00512759">
      <w:pPr>
        <w:numPr>
          <w:ilvl w:val="2"/>
          <w:numId w:val="10"/>
        </w:numPr>
        <w:spacing w:before="0" w:after="0"/>
        <w:rPr>
          <w:b/>
          <w:bCs/>
        </w:rPr>
      </w:pPr>
      <w:r>
        <w:rPr>
          <w:lang w:val="en-GB"/>
        </w:rPr>
        <w:t>Border-radius – 0.3em</w:t>
      </w:r>
    </w:p>
    <w:p w14:paraId="172DC51C" w14:textId="1080010A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r>
        <w:t>Multiselect</w:t>
      </w:r>
    </w:p>
    <w:p w14:paraId="19B4A2B2" w14:textId="41D24AC6" w:rsidR="00284F99" w:rsidRPr="00284F99" w:rsidRDefault="00284F99" w:rsidP="00284F99">
      <w:r w:rsidRPr="00D71497">
        <w:rPr>
          <w:noProof/>
        </w:rPr>
        <w:drawing>
          <wp:inline distT="0" distB="0" distL="0" distR="0" wp14:anchorId="3B8B6C0A" wp14:editId="6EBC9ADD">
            <wp:extent cx="6622838" cy="3498850"/>
            <wp:effectExtent l="12700" t="12700" r="6985" b="6350"/>
            <wp:docPr id="66074806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48061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6080"/>
                    <a:stretch/>
                  </pic:blipFill>
                  <pic:spPr bwMode="auto">
                    <a:xfrm>
                      <a:off x="0" y="0"/>
                      <a:ext cx="6624298" cy="349962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F779F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ACCEE4B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423E4FA1" w14:textId="130AF1D8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6B81A5C2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67C0EE3F" w14:textId="77777777" w:rsidR="00694FF6" w:rsidRPr="00990DD7" w:rsidRDefault="00694FF6" w:rsidP="00512759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F80E0F1" w14:textId="77777777" w:rsidR="00694FF6" w:rsidRPr="00990DD7" w:rsidRDefault="00694FF6" w:rsidP="00512759">
      <w:pPr>
        <w:numPr>
          <w:ilvl w:val="1"/>
          <w:numId w:val="11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html</w:t>
      </w:r>
    </w:p>
    <w:p w14:paraId="3E4279A2" w14:textId="25ECACCF" w:rsidR="00694FF6" w:rsidRPr="00CE30A8" w:rsidRDefault="00694FF6" w:rsidP="00512759">
      <w:pPr>
        <w:numPr>
          <w:ilvl w:val="1"/>
          <w:numId w:val="11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7410DE7" w14:textId="77777777" w:rsidR="00694FF6" w:rsidRPr="00CE30A8" w:rsidRDefault="00694FF6" w:rsidP="00512759">
      <w:pPr>
        <w:numPr>
          <w:ilvl w:val="0"/>
          <w:numId w:val="11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35BF066C" w14:textId="77777777" w:rsidR="00694FF6" w:rsidRPr="0045266B" w:rsidRDefault="00694FF6" w:rsidP="00512759">
      <w:pPr>
        <w:numPr>
          <w:ilvl w:val="1"/>
          <w:numId w:val="11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C663D37" w14:textId="03AE43AA" w:rsidR="00694FF6" w:rsidRPr="00CE30A8" w:rsidRDefault="00694FF6" w:rsidP="00512759">
      <w:pPr>
        <w:numPr>
          <w:ilvl w:val="1"/>
          <w:numId w:val="11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0EEFB3CF" w14:textId="77777777" w:rsidR="00694FF6" w:rsidRPr="00694FF6" w:rsidRDefault="00694FF6" w:rsidP="00512759">
      <w:pPr>
        <w:numPr>
          <w:ilvl w:val="0"/>
          <w:numId w:val="11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17AACF1A" w14:textId="1F59BA24" w:rsidR="00694FF6" w:rsidRPr="00D775B8" w:rsidRDefault="00694FF6" w:rsidP="00512759">
      <w:pPr>
        <w:numPr>
          <w:ilvl w:val="1"/>
          <w:numId w:val="11"/>
        </w:numPr>
        <w:spacing w:before="0" w:after="0"/>
        <w:rPr>
          <w:b/>
          <w:bCs/>
        </w:rPr>
      </w:pPr>
      <w:r w:rsidRPr="00694FF6">
        <w:rPr>
          <w:lang w:val="en-GB"/>
        </w:rPr>
        <w:t xml:space="preserve">Copy the styling from Task </w:t>
      </w:r>
      <w:r w:rsidR="00D775B8">
        <w:rPr>
          <w:lang w:val="en-GB"/>
        </w:rPr>
        <w:t>6</w:t>
      </w:r>
    </w:p>
    <w:p w14:paraId="437F8A72" w14:textId="1B7DA9B8" w:rsidR="00D775B8" w:rsidRPr="00D775B8" w:rsidRDefault="00D775B8" w:rsidP="00512759">
      <w:pPr>
        <w:numPr>
          <w:ilvl w:val="1"/>
          <w:numId w:val="11"/>
        </w:numPr>
        <w:spacing w:before="0" w:after="0"/>
        <w:rPr>
          <w:b/>
          <w:bCs/>
        </w:rPr>
      </w:pPr>
      <w:r>
        <w:rPr>
          <w:lang w:val="en-GB"/>
        </w:rPr>
        <w:t>Add the following styles to the select elements who have the multiple attribute:</w:t>
      </w:r>
    </w:p>
    <w:p w14:paraId="65A4396D" w14:textId="316D5088" w:rsidR="00D775B8" w:rsidRPr="00D775B8" w:rsidRDefault="00D775B8" w:rsidP="00512759">
      <w:pPr>
        <w:numPr>
          <w:ilvl w:val="2"/>
          <w:numId w:val="11"/>
        </w:numPr>
        <w:spacing w:before="0" w:after="0"/>
        <w:rPr>
          <w:b/>
          <w:bCs/>
        </w:rPr>
      </w:pPr>
      <w:r>
        <w:rPr>
          <w:lang w:val="en-GB"/>
        </w:rPr>
        <w:t>Display – block</w:t>
      </w:r>
    </w:p>
    <w:p w14:paraId="655C6F62" w14:textId="1D518417" w:rsidR="00D775B8" w:rsidRPr="00D775B8" w:rsidRDefault="00D775B8" w:rsidP="00512759">
      <w:pPr>
        <w:numPr>
          <w:ilvl w:val="2"/>
          <w:numId w:val="11"/>
        </w:numPr>
        <w:spacing w:before="0" w:after="0"/>
        <w:rPr>
          <w:b/>
          <w:bCs/>
        </w:rPr>
      </w:pPr>
      <w:r>
        <w:rPr>
          <w:lang w:val="en-GB"/>
        </w:rPr>
        <w:t>Min-width – 20ch</w:t>
      </w:r>
    </w:p>
    <w:p w14:paraId="059DCAD0" w14:textId="7B3D010E" w:rsidR="00D775B8" w:rsidRPr="00D775B8" w:rsidRDefault="00D775B8" w:rsidP="00512759">
      <w:pPr>
        <w:numPr>
          <w:ilvl w:val="2"/>
          <w:numId w:val="11"/>
        </w:numPr>
        <w:spacing w:before="0" w:after="0"/>
        <w:rPr>
          <w:b/>
          <w:bCs/>
        </w:rPr>
      </w:pPr>
      <w:r>
        <w:rPr>
          <w:lang w:val="en-GB"/>
        </w:rPr>
        <w:t>Min-height – 20ch</w:t>
      </w:r>
    </w:p>
    <w:p w14:paraId="35FE8876" w14:textId="77777777" w:rsidR="00D775B8" w:rsidRPr="00694FF6" w:rsidRDefault="00D775B8" w:rsidP="00D775B8">
      <w:pPr>
        <w:spacing w:before="0" w:after="0"/>
        <w:ind w:left="2160"/>
        <w:rPr>
          <w:b/>
          <w:bCs/>
        </w:rPr>
      </w:pPr>
    </w:p>
    <w:p w14:paraId="3754CD7B" w14:textId="6CA3A817" w:rsidR="00694FF6" w:rsidRDefault="00694FF6">
      <w:pPr>
        <w:spacing w:before="0" w:after="200"/>
      </w:pPr>
      <w:r>
        <w:br w:type="page"/>
      </w:r>
    </w:p>
    <w:p w14:paraId="22C14097" w14:textId="450BD8DF" w:rsidR="00694FF6" w:rsidRDefault="00694FF6" w:rsidP="00284F99">
      <w:pPr>
        <w:pStyle w:val="Heading3"/>
        <w:numPr>
          <w:ilvl w:val="0"/>
          <w:numId w:val="13"/>
        </w:numPr>
        <w:tabs>
          <w:tab w:val="clear" w:pos="720"/>
          <w:tab w:val="num" w:pos="426"/>
        </w:tabs>
        <w:ind w:left="284" w:hanging="284"/>
      </w:pPr>
      <w:proofErr w:type="spellStart"/>
      <w:r>
        <w:t>Fieldset</w:t>
      </w:r>
      <w:proofErr w:type="spellEnd"/>
    </w:p>
    <w:p w14:paraId="728BC8FD" w14:textId="77AA73EA" w:rsidR="00284F99" w:rsidRPr="00284F99" w:rsidRDefault="00284F99" w:rsidP="00284F99">
      <w:r w:rsidRPr="00D71497">
        <w:rPr>
          <w:noProof/>
        </w:rPr>
        <w:drawing>
          <wp:inline distT="0" distB="0" distL="0" distR="0" wp14:anchorId="612DC853" wp14:editId="346AFCC8">
            <wp:extent cx="6622838" cy="3568700"/>
            <wp:effectExtent l="12700" t="12700" r="6985" b="12700"/>
            <wp:docPr id="4771836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183615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18662"/>
                    <a:stretch/>
                  </pic:blipFill>
                  <pic:spPr bwMode="auto">
                    <a:xfrm>
                      <a:off x="0" y="0"/>
                      <a:ext cx="6624298" cy="35694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7A317" w14:textId="77777777" w:rsidR="00694FF6" w:rsidRPr="00437BDC" w:rsidRDefault="00694FF6" w:rsidP="00694FF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D989912" w14:textId="77777777" w:rsidR="00694FF6" w:rsidRPr="00437BDC" w:rsidRDefault="00694FF6" w:rsidP="00284F99">
      <w:pPr>
        <w:pStyle w:val="Heading4"/>
      </w:pPr>
      <w:r w:rsidRPr="00437BDC">
        <w:t>Objective:</w:t>
      </w:r>
    </w:p>
    <w:p w14:paraId="20112127" w14:textId="209982C3" w:rsidR="00694FF6" w:rsidRPr="00284F99" w:rsidRDefault="00694FF6" w:rsidP="00694FF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>
        <w:t>scr</w:t>
      </w:r>
      <w:proofErr w:type="spellEnd"/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C31A08C" w14:textId="77777777" w:rsidR="00694FF6" w:rsidRPr="00437BDC" w:rsidRDefault="00694FF6" w:rsidP="00284F99">
      <w:pPr>
        <w:pStyle w:val="Heading4"/>
      </w:pPr>
      <w:r w:rsidRPr="00437BDC">
        <w:t>Requirements:</w:t>
      </w:r>
    </w:p>
    <w:p w14:paraId="26E8EA5C" w14:textId="77777777" w:rsidR="00694FF6" w:rsidRPr="00990DD7" w:rsidRDefault="00694FF6" w:rsidP="00512759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0739A8C" w14:textId="77777777" w:rsidR="00694FF6" w:rsidRPr="00990DD7" w:rsidRDefault="00694FF6" w:rsidP="00512759">
      <w:pPr>
        <w:numPr>
          <w:ilvl w:val="1"/>
          <w:numId w:val="5"/>
        </w:numPr>
        <w:spacing w:before="0" w:after="0"/>
      </w:pPr>
      <w:r w:rsidRPr="00990DD7">
        <w:t xml:space="preserve">Create an </w:t>
      </w:r>
      <w:r w:rsidRPr="00F7503B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html</w:t>
      </w:r>
    </w:p>
    <w:p w14:paraId="7DFCBF80" w14:textId="3C3A3633" w:rsidR="00694FF6" w:rsidRPr="00CE30A8" w:rsidRDefault="00694FF6" w:rsidP="00512759">
      <w:pPr>
        <w:numPr>
          <w:ilvl w:val="1"/>
          <w:numId w:val="5"/>
        </w:numPr>
        <w:spacing w:before="0" w:after="0"/>
      </w:pPr>
      <w:r w:rsidRPr="00990DD7">
        <w:t xml:space="preserve">Create a </w:t>
      </w:r>
      <w:r w:rsidRPr="00F7503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media-types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644B9F1D" w14:textId="77777777" w:rsidR="00694FF6" w:rsidRPr="00CE30A8" w:rsidRDefault="00694FF6" w:rsidP="00512759">
      <w:pPr>
        <w:numPr>
          <w:ilvl w:val="0"/>
          <w:numId w:val="5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4240110" w14:textId="77777777" w:rsidR="00694FF6" w:rsidRPr="0045266B" w:rsidRDefault="00694FF6" w:rsidP="00512759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41FC74" w14:textId="77777777" w:rsidR="00652029" w:rsidRPr="00652029" w:rsidRDefault="00694FF6" w:rsidP="00512759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Add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elements and </w:t>
      </w:r>
      <w:r w:rsidRPr="00F7503B">
        <w:rPr>
          <w:b/>
          <w:bCs/>
          <w:lang w:val="en-GB"/>
        </w:rPr>
        <w:t>p</w:t>
      </w:r>
      <w:r>
        <w:rPr>
          <w:lang w:val="en-GB"/>
        </w:rPr>
        <w:t xml:space="preserve"> elements for each </w:t>
      </w:r>
      <w:r w:rsidRPr="00017482">
        <w:rPr>
          <w:b/>
          <w:bCs/>
          <w:lang w:val="en-GB"/>
        </w:rPr>
        <w:t>&lt;h2&gt;</w:t>
      </w:r>
      <w:r>
        <w:rPr>
          <w:lang w:val="en-GB"/>
        </w:rPr>
        <w:t xml:space="preserve"> as shown on the screenshot</w:t>
      </w:r>
    </w:p>
    <w:p w14:paraId="10A1CC3B" w14:textId="77777777" w:rsidR="00652029" w:rsidRPr="00652029" w:rsidRDefault="00652029" w:rsidP="00512759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Add a </w:t>
      </w:r>
      <w:proofErr w:type="spellStart"/>
      <w:r w:rsidRPr="00F7503B">
        <w:rPr>
          <w:b/>
          <w:bCs/>
          <w:lang w:val="en-GB"/>
        </w:rPr>
        <w:t>fieldset</w:t>
      </w:r>
      <w:proofErr w:type="spellEnd"/>
      <w:r>
        <w:rPr>
          <w:lang w:val="en-GB"/>
        </w:rPr>
        <w:t xml:space="preserve"> element with a legend element as shown in the screenshot</w:t>
      </w:r>
    </w:p>
    <w:p w14:paraId="3449A15F" w14:textId="203E27AF" w:rsidR="00694FF6" w:rsidRPr="00CE30A8" w:rsidRDefault="00652029" w:rsidP="00512759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Add </w:t>
      </w:r>
      <w:r w:rsidRPr="00F7503B">
        <w:rPr>
          <w:b/>
          <w:bCs/>
          <w:lang w:val="en-GB"/>
        </w:rPr>
        <w:t>label</w:t>
      </w:r>
      <w:r w:rsidR="00204C20">
        <w:rPr>
          <w:lang w:val="en-GB"/>
        </w:rPr>
        <w:t xml:space="preserve"> elements and </w:t>
      </w:r>
      <w:r w:rsidR="00204C20" w:rsidRPr="00F7503B">
        <w:rPr>
          <w:b/>
          <w:bCs/>
          <w:lang w:val="en-GB"/>
        </w:rPr>
        <w:t>input</w:t>
      </w:r>
      <w:r w:rsidR="00204C20">
        <w:rPr>
          <w:lang w:val="en-GB"/>
        </w:rPr>
        <w:t xml:space="preserve"> elements and surround each pair with a </w:t>
      </w:r>
      <w:r w:rsidR="00204C20" w:rsidRPr="00F7503B">
        <w:rPr>
          <w:b/>
          <w:bCs/>
          <w:lang w:val="en-GB"/>
        </w:rPr>
        <w:t>paragraph</w:t>
      </w:r>
      <w:r w:rsidR="00204C20">
        <w:rPr>
          <w:lang w:val="en-GB"/>
        </w:rPr>
        <w:t xml:space="preserve"> with a class of </w:t>
      </w:r>
      <w:r w:rsidR="00F7503B">
        <w:rPr>
          <w:lang w:val="en-GB"/>
        </w:rPr>
        <w:t>"</w:t>
      </w:r>
      <w:r w:rsidR="00204C20">
        <w:rPr>
          <w:lang w:val="en-GB"/>
        </w:rPr>
        <w:t>field</w:t>
      </w:r>
      <w:r w:rsidR="00F7503B">
        <w:rPr>
          <w:lang w:val="en-GB"/>
        </w:rPr>
        <w:t>"</w:t>
      </w:r>
    </w:p>
    <w:p w14:paraId="469E4853" w14:textId="77777777" w:rsidR="00694FF6" w:rsidRPr="00694FF6" w:rsidRDefault="00694FF6" w:rsidP="00512759">
      <w:pPr>
        <w:numPr>
          <w:ilvl w:val="0"/>
          <w:numId w:val="5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7FF850F" w14:textId="25805088" w:rsidR="00694FF6" w:rsidRPr="00694FF6" w:rsidRDefault="00694FF6" w:rsidP="00512759">
      <w:pPr>
        <w:numPr>
          <w:ilvl w:val="1"/>
          <w:numId w:val="5"/>
        </w:numPr>
        <w:spacing w:before="0" w:after="0"/>
        <w:rPr>
          <w:b/>
          <w:bCs/>
        </w:rPr>
      </w:pPr>
      <w:r w:rsidRPr="00694FF6">
        <w:rPr>
          <w:lang w:val="en-GB"/>
        </w:rPr>
        <w:t>Copy the styling from Task 1</w:t>
      </w:r>
    </w:p>
    <w:p w14:paraId="3A02EACF" w14:textId="0B34D136" w:rsidR="00694FF6" w:rsidRDefault="00652029" w:rsidP="00512759">
      <w:pPr>
        <w:numPr>
          <w:ilvl w:val="1"/>
          <w:numId w:val="5"/>
        </w:numPr>
        <w:spacing w:before="0" w:after="0"/>
      </w:pPr>
      <w:r w:rsidRPr="00652029">
        <w:t>Add the</w:t>
      </w:r>
      <w:r>
        <w:t xml:space="preserve"> following styles to the </w:t>
      </w:r>
      <w:proofErr w:type="spellStart"/>
      <w:r>
        <w:t>fieldset</w:t>
      </w:r>
      <w:proofErr w:type="spellEnd"/>
      <w:r>
        <w:t xml:space="preserve"> elements:</w:t>
      </w:r>
    </w:p>
    <w:p w14:paraId="40EFC91E" w14:textId="0F0D3B6F" w:rsidR="00652029" w:rsidRDefault="00652029" w:rsidP="00512759">
      <w:pPr>
        <w:numPr>
          <w:ilvl w:val="2"/>
          <w:numId w:val="5"/>
        </w:numPr>
        <w:spacing w:before="0" w:after="0"/>
      </w:pPr>
      <w:r>
        <w:t>Padding – 2em</w:t>
      </w:r>
    </w:p>
    <w:p w14:paraId="6A2480FD" w14:textId="7AEFDE6D" w:rsidR="00652029" w:rsidRDefault="00652029" w:rsidP="00512759">
      <w:pPr>
        <w:numPr>
          <w:ilvl w:val="2"/>
          <w:numId w:val="5"/>
        </w:numPr>
        <w:spacing w:before="0" w:after="0"/>
      </w:pPr>
      <w:r>
        <w:t>Border – 2px solid #ccc</w:t>
      </w:r>
    </w:p>
    <w:p w14:paraId="0BB8BB29" w14:textId="4010968A" w:rsidR="00652029" w:rsidRDefault="00652029" w:rsidP="00512759">
      <w:pPr>
        <w:numPr>
          <w:ilvl w:val="2"/>
          <w:numId w:val="5"/>
        </w:numPr>
        <w:spacing w:before="0" w:after="0"/>
      </w:pPr>
      <w:r>
        <w:t>Max-width – 50ch</w:t>
      </w:r>
    </w:p>
    <w:p w14:paraId="65A11977" w14:textId="7F631F30" w:rsidR="00652029" w:rsidRDefault="00652029" w:rsidP="00512759">
      <w:pPr>
        <w:numPr>
          <w:ilvl w:val="1"/>
          <w:numId w:val="5"/>
        </w:numPr>
        <w:spacing w:before="0" w:after="0"/>
      </w:pPr>
      <w:r>
        <w:t xml:space="preserve">Add the following styles to the legend elements that are inside of a </w:t>
      </w:r>
      <w:proofErr w:type="spellStart"/>
      <w:r>
        <w:t>fieldset</w:t>
      </w:r>
      <w:proofErr w:type="spellEnd"/>
      <w:r>
        <w:t>:</w:t>
      </w:r>
    </w:p>
    <w:p w14:paraId="46BC2F33" w14:textId="49B9EFF4" w:rsidR="00652029" w:rsidRDefault="00652029" w:rsidP="00512759">
      <w:pPr>
        <w:numPr>
          <w:ilvl w:val="2"/>
          <w:numId w:val="5"/>
        </w:numPr>
        <w:spacing w:before="0" w:after="0"/>
      </w:pPr>
      <w:r>
        <w:t>Padding – 0 1em</w:t>
      </w:r>
    </w:p>
    <w:p w14:paraId="4D3292DA" w14:textId="1676AAAF" w:rsidR="00652029" w:rsidRDefault="00652029" w:rsidP="00512759">
      <w:pPr>
        <w:numPr>
          <w:ilvl w:val="2"/>
          <w:numId w:val="5"/>
        </w:numPr>
        <w:spacing w:before="0" w:after="0"/>
      </w:pPr>
      <w:r>
        <w:t>Font-weight – bold</w:t>
      </w:r>
    </w:p>
    <w:p w14:paraId="47CCFDEB" w14:textId="4595E217" w:rsidR="00652029" w:rsidRDefault="00652029" w:rsidP="00512759">
      <w:pPr>
        <w:numPr>
          <w:ilvl w:val="1"/>
          <w:numId w:val="5"/>
        </w:numPr>
        <w:spacing w:before="0" w:after="0"/>
      </w:pPr>
      <w:r>
        <w:t xml:space="preserve">Add font-weight – bold to all labels inside of the </w:t>
      </w:r>
      <w:proofErr w:type="spellStart"/>
      <w:r>
        <w:t>fieldset</w:t>
      </w:r>
      <w:proofErr w:type="spellEnd"/>
    </w:p>
    <w:p w14:paraId="42B0EAC5" w14:textId="479020D4" w:rsidR="00652029" w:rsidRDefault="00652029" w:rsidP="00512759">
      <w:pPr>
        <w:numPr>
          <w:ilvl w:val="1"/>
          <w:numId w:val="5"/>
        </w:numPr>
        <w:spacing w:before="0" w:after="0"/>
      </w:pPr>
      <w:r>
        <w:t xml:space="preserve">Add the following styles to all input elements inside of the </w:t>
      </w:r>
      <w:proofErr w:type="spellStart"/>
      <w:r>
        <w:t>fieldset</w:t>
      </w:r>
      <w:proofErr w:type="spellEnd"/>
      <w:r>
        <w:t>:</w:t>
      </w:r>
    </w:p>
    <w:p w14:paraId="114CCCFC" w14:textId="30DB72DF" w:rsidR="00652029" w:rsidRDefault="00652029" w:rsidP="00512759">
      <w:pPr>
        <w:numPr>
          <w:ilvl w:val="2"/>
          <w:numId w:val="5"/>
        </w:numPr>
        <w:spacing w:before="0" w:after="0"/>
      </w:pPr>
      <w:r>
        <w:t>Display – block</w:t>
      </w:r>
    </w:p>
    <w:p w14:paraId="1D847610" w14:textId="33910FAE" w:rsidR="00652029" w:rsidRDefault="00652029" w:rsidP="00512759">
      <w:pPr>
        <w:numPr>
          <w:ilvl w:val="2"/>
          <w:numId w:val="5"/>
        </w:numPr>
        <w:spacing w:before="0" w:after="0"/>
      </w:pPr>
      <w:r>
        <w:t>Width – 100%</w:t>
      </w:r>
    </w:p>
    <w:p w14:paraId="02429D45" w14:textId="7B585EE2" w:rsidR="00204C20" w:rsidRPr="00652029" w:rsidRDefault="00204C20" w:rsidP="009F4355">
      <w:pPr>
        <w:numPr>
          <w:ilvl w:val="1"/>
          <w:numId w:val="5"/>
        </w:numPr>
        <w:spacing w:before="0" w:after="200"/>
      </w:pPr>
      <w:r>
        <w:t>Add padding-bottom of 1.5em to all elements with a class of field</w:t>
      </w:r>
    </w:p>
    <w:sectPr w:rsidR="00204C20" w:rsidRPr="00652029" w:rsidSect="00182C1D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981BD" w14:textId="77777777" w:rsidR="008E5693" w:rsidRDefault="008E5693" w:rsidP="008068A2">
      <w:pPr>
        <w:spacing w:after="0" w:line="240" w:lineRule="auto"/>
      </w:pPr>
      <w:r>
        <w:separator/>
      </w:r>
    </w:p>
  </w:endnote>
  <w:endnote w:type="continuationSeparator" w:id="0">
    <w:p w14:paraId="28287D36" w14:textId="77777777" w:rsidR="008E5693" w:rsidRDefault="008E56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D2241" w14:textId="77777777" w:rsidR="008E5693" w:rsidRDefault="008E5693" w:rsidP="008068A2">
      <w:pPr>
        <w:spacing w:after="0" w:line="240" w:lineRule="auto"/>
      </w:pPr>
      <w:r>
        <w:separator/>
      </w:r>
    </w:p>
  </w:footnote>
  <w:footnote w:type="continuationSeparator" w:id="0">
    <w:p w14:paraId="1905DEC3" w14:textId="77777777" w:rsidR="008E5693" w:rsidRDefault="008E56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205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15B2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C4506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92F3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94238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8D7B9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487E78"/>
    <w:multiLevelType w:val="hybridMultilevel"/>
    <w:tmpl w:val="3D705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F35E0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B7127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9"/>
  </w:num>
  <w:num w:numId="5">
    <w:abstractNumId w:val="6"/>
  </w:num>
  <w:num w:numId="6">
    <w:abstractNumId w:val="0"/>
  </w:num>
  <w:num w:numId="7">
    <w:abstractNumId w:val="5"/>
  </w:num>
  <w:num w:numId="8">
    <w:abstractNumId w:val="11"/>
  </w:num>
  <w:num w:numId="9">
    <w:abstractNumId w:val="12"/>
  </w:num>
  <w:num w:numId="10">
    <w:abstractNumId w:val="7"/>
  </w:num>
  <w:num w:numId="11">
    <w:abstractNumId w:val="2"/>
  </w:num>
  <w:num w:numId="12">
    <w:abstractNumId w:val="8"/>
  </w:num>
  <w:num w:numId="13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4FAAy5RcQ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2FAB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2C1D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04C20"/>
    <w:rsid w:val="00211AB3"/>
    <w:rsid w:val="00215FCE"/>
    <w:rsid w:val="0022302E"/>
    <w:rsid w:val="002326A7"/>
    <w:rsid w:val="00232E7D"/>
    <w:rsid w:val="002441A8"/>
    <w:rsid w:val="0025010C"/>
    <w:rsid w:val="0025099E"/>
    <w:rsid w:val="00264287"/>
    <w:rsid w:val="0026589D"/>
    <w:rsid w:val="002664E1"/>
    <w:rsid w:val="002674C4"/>
    <w:rsid w:val="00272AA5"/>
    <w:rsid w:val="002819B5"/>
    <w:rsid w:val="00284F99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2546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BFB"/>
    <w:rsid w:val="003F1167"/>
    <w:rsid w:val="003F1864"/>
    <w:rsid w:val="0041071C"/>
    <w:rsid w:val="0041081C"/>
    <w:rsid w:val="00416357"/>
    <w:rsid w:val="00416B90"/>
    <w:rsid w:val="00426B9C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B59A8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2759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2029"/>
    <w:rsid w:val="006640AE"/>
    <w:rsid w:val="00670041"/>
    <w:rsid w:val="00671084"/>
    <w:rsid w:val="00671FE2"/>
    <w:rsid w:val="0067486F"/>
    <w:rsid w:val="00682867"/>
    <w:rsid w:val="00686C0C"/>
    <w:rsid w:val="00691852"/>
    <w:rsid w:val="00694FF6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5693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1B35"/>
    <w:rsid w:val="00B74F0D"/>
    <w:rsid w:val="00B753E7"/>
    <w:rsid w:val="00B7557C"/>
    <w:rsid w:val="00B75783"/>
    <w:rsid w:val="00B771D3"/>
    <w:rsid w:val="00B81587"/>
    <w:rsid w:val="00B86AF3"/>
    <w:rsid w:val="00B9309B"/>
    <w:rsid w:val="00B96BDB"/>
    <w:rsid w:val="00BA1F40"/>
    <w:rsid w:val="00BA4820"/>
    <w:rsid w:val="00BB05FA"/>
    <w:rsid w:val="00BB3997"/>
    <w:rsid w:val="00BB5B10"/>
    <w:rsid w:val="00BB6892"/>
    <w:rsid w:val="00BC56D6"/>
    <w:rsid w:val="00BD4832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775B8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137EE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503B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F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1</TotalTime>
  <Pages>1</Pages>
  <Words>803</Words>
  <Characters>457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08</cp:revision>
  <cp:lastPrinted>2015-10-26T22:35:00Z</cp:lastPrinted>
  <dcterms:created xsi:type="dcterms:W3CDTF">2019-11-12T12:29:00Z</dcterms:created>
  <dcterms:modified xsi:type="dcterms:W3CDTF">2024-08-13T12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